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04ED99" w14:textId="51F9CF56" w:rsidR="00050D6B" w:rsidRPr="00771CE7" w:rsidRDefault="00050D6B" w:rsidP="00771CE7">
      <w:pPr>
        <w:pStyle w:val="Heading1"/>
        <w:spacing w:before="0" w:line="240" w:lineRule="auto"/>
        <w:jc w:val="center"/>
        <w:rPr>
          <w:rFonts w:ascii="Arial" w:hAnsi="Arial" w:cs="Arial"/>
          <w:b/>
          <w:bCs/>
          <w:color w:val="auto"/>
          <w:sz w:val="20"/>
          <w:szCs w:val="20"/>
        </w:rPr>
      </w:pPr>
      <w:r w:rsidRPr="00771CE7">
        <w:rPr>
          <w:rFonts w:ascii="Arial" w:hAnsi="Arial" w:cs="Arial"/>
          <w:b/>
          <w:bCs/>
          <w:color w:val="auto"/>
          <w:sz w:val="20"/>
          <w:szCs w:val="20"/>
        </w:rPr>
        <w:t>Figure 1:  Complete Plasmid Sequence of NR</w:t>
      </w:r>
      <w:r w:rsidR="00627059">
        <w:rPr>
          <w:rFonts w:ascii="Arial" w:hAnsi="Arial" w:cs="Arial"/>
          <w:b/>
          <w:bCs/>
          <w:color w:val="auto"/>
          <w:sz w:val="20"/>
          <w:szCs w:val="20"/>
        </w:rPr>
        <w:t>-</w:t>
      </w:r>
      <w:r w:rsidR="0044428B">
        <w:rPr>
          <w:rFonts w:ascii="Arial" w:hAnsi="Arial" w:cs="Arial"/>
          <w:b/>
          <w:bCs/>
          <w:color w:val="auto"/>
          <w:sz w:val="20"/>
          <w:szCs w:val="20"/>
        </w:rPr>
        <w:t>54978</w:t>
      </w:r>
    </w:p>
    <w:p w14:paraId="616BCC78" w14:textId="77777777" w:rsidR="00771CE7" w:rsidRDefault="00771CE7" w:rsidP="00771CE7">
      <w:pPr>
        <w:spacing w:after="0" w:line="240" w:lineRule="auto"/>
      </w:pPr>
    </w:p>
    <w:p w14:paraId="03A067C3" w14:textId="4DF4E6E5" w:rsidR="009470BA" w:rsidRPr="00D07DB1" w:rsidRDefault="009470BA" w:rsidP="00771CE7">
      <w:pPr>
        <w:spacing w:after="0" w:line="240" w:lineRule="auto"/>
        <w:rPr>
          <w:sz w:val="20"/>
          <w:szCs w:val="20"/>
        </w:rPr>
      </w:pPr>
      <w:r w:rsidRPr="00D07DB1">
        <w:rPr>
          <w:sz w:val="20"/>
          <w:szCs w:val="20"/>
        </w:rPr>
        <w:t>&gt;NR</w:t>
      </w:r>
      <w:r w:rsidR="00627059" w:rsidRPr="00D07DB1">
        <w:rPr>
          <w:sz w:val="20"/>
          <w:szCs w:val="20"/>
        </w:rPr>
        <w:t>-</w:t>
      </w:r>
      <w:r w:rsidR="0044428B" w:rsidRPr="00D07DB1">
        <w:rPr>
          <w:sz w:val="20"/>
          <w:szCs w:val="20"/>
        </w:rPr>
        <w:t>54978</w:t>
      </w:r>
      <w:r w:rsidRPr="00D07DB1">
        <w:rPr>
          <w:sz w:val="20"/>
          <w:szCs w:val="20"/>
        </w:rPr>
        <w:t xml:space="preserve"> lot </w:t>
      </w:r>
      <w:r w:rsidR="0044428B" w:rsidRPr="00D07DB1">
        <w:rPr>
          <w:sz w:val="20"/>
          <w:szCs w:val="20"/>
        </w:rPr>
        <w:t>70043625</w:t>
      </w:r>
      <w:r w:rsidRPr="00D07DB1">
        <w:rPr>
          <w:sz w:val="20"/>
          <w:szCs w:val="20"/>
        </w:rPr>
        <w:t xml:space="preserve"> complete plasmid sequence</w:t>
      </w:r>
    </w:p>
    <w:p w14:paraId="7F404F52" w14:textId="123FF5CC" w:rsidR="003E0EDF" w:rsidRDefault="0044428B" w:rsidP="0044428B">
      <w:pPr>
        <w:spacing w:after="0" w:line="240" w:lineRule="auto"/>
        <w:rPr>
          <w:rFonts w:ascii="Arial" w:hAnsi="Arial" w:cs="Arial"/>
          <w:b/>
          <w:bCs/>
          <w:sz w:val="20"/>
        </w:rPr>
      </w:pPr>
      <w:r w:rsidRPr="0044428B">
        <w:rPr>
          <w:rFonts w:ascii="Courier New" w:hAnsi="Courier New" w:cs="Courier New"/>
          <w:bCs/>
          <w:sz w:val="20"/>
          <w:szCs w:val="18"/>
        </w:rPr>
        <w:t>GTCGACATTGATTATTGACTAGTTATTAATAGTAATCAATTACGGGGTCATTAGTTCATAGCCCATATATGGAGTTCCGCGTTACATAACTTACGGTAAATGGCCCGCCTGGCTGACCGCCCAACGACCCCCGCCCATTGACGTCAATAATGACGTATGTTCCCATAGTAACGCCAATAGGGACTTTCCATTGACGTCAATGGGTGGAGTATTTACGGTAAACTGCCCACTTGGCAGTACATCAAGTGTATCATATGCCAAGTACGCCCCCTATTGACGTCAATGACGGTAAATGGCCCGCCTGGCATTATGCCCAGTACATGACCTTATGGGACTTTCCTACTTGGCAGTACATCTACGTATTAGTCATCGCTATTACCATGGTCGAGGTGAGCCCCACGTTCTGCTTCACTCTCCCCATCTCCCCCCCCTCCCCACCCCCAATTTTGTATTTATTTATTTTTTAATTATTTTGTGCAGCGATGGGGGCGGGGGGGGGGGGGGCGCGCGCCAGGCGGGGCGGGGCGGGGCGAGGGGCGGGGCGGGGCGAGGCGGAGAGGTGCGGCGGCAGCCAATCAGAGCGGCGCGCTCCGAAAGTTTCCTTTTATGGCGAGGCGGCGGCGGCGGCGGCCCTATAAAAAGCGAAGCGCGCGGCGGGCGGGAGTCGCTGCGCGCTGCCTTCGCCCCGTGCCCCGCTCCGCCGCCGCCTCGCGCCGCCCGCCCCGGCTCTGACTGACCGCGTTACTCCCACAGGTGAGCGGGCGGGACGGCCCTTCTCCTCCGGGCTGTAATTAGCGCTTGGTTTAATGACGGCTTGTTTCTTTTCTGTGGCTGCGTGAAAGCCTTGAGGGGCTCCGGGAGGGCCCTTTGTGCGGGGGGAGCGGCTCGGGGGGTGCGTGCGTGTGTGTGTGCGTGGGGAGCGCCGCGTGCGGCTCCGCGCTGCCCGGCGGCTGTGAGCGCTGCGGGCGCGGCGCGGGGCTTTGTGCGCTCCGCAGTGTGCGCGRGCTGTCCGCGGGGGGACGGCTGCCTTCGGGGGGGACGGGGCAGGGCGGGGTTCGGCTTCTGGCGTGTGACCGGCGGCTCTAGCGCCTCTGCTAACCATGTTCATGCCTTCTTCTTTTTCCTACAGCTCCTGGGCAACGTGCTGGTTGTTGTGCTGTCTCATCATTTTGGCAAAGAATTGCGGCCGTCTCAGGCCGAGTTCGGTACCGCTAGCTCTAGAGCCACCATGTTTCTGATTATCTTTATTCTGCCCACTACCCTGGCCGTCATTGGAGACTTCAACTGCACTAACTCATTCATTAACGACTACAACAAGACAATCCCCCGCATTTCCGAGGATGTGGTCGACGTGTCTCTGGGGCTGGGAACATACTATGTGCTGAATCGAGTCTATCTGAACACCACACTGCTGTTTACTGGATACTTCCCTAAATCCGGCGCCAACTTCCGCGACCTGGCTCTGAAGGGCTCAATCTACCTGAGCACCCTGTGGTACAAACCCCCTTTTCTGTCAGATTTCAACAATGGGATCTTTAGCAAGGTGAAGAACACTAAGCTGTACGTCAACAACACCCTGTACTCTGAATTCAGTACAATCGTGATTGGATCTGTCTTTGTGAACACTAGTTATACCATCGTGGTCCAGCCTCACAATGGCATCCTGGAGATTACCGCCTGTCAGTATACAATGTGCGAATACCCACACACCGTGTGCAAGTCAAAAGGCAGCATTAGAAACGAGTCCTGGCATATCGATAGCTCCGAACCCCTGTGCCTGTTTAAGAAAAACTTCACATACAACGTGAGCGCCGACTGGCTGTATTTCCACTTTTACCAGGAGAGGGGAGTGTTCTATGCCTACTATGCTGATGTCGGCATGCCAACTACCTTCCTGTTTTCCCTGTACCTGGGCACAATTCTGTCTCATTACTATGTGATGCCCCTGACTTGCAACGCCATCTCTAGTAACACCGACAATGAGACACTGGAATATTGGGTGACCCCTCTGTCCCGGAGACAGTACCTGCTGAACTTCGATGAGCACGGCGTGATTACAAATGCTGTCGACTGTTCAAGCTCCTTCCTGAGTGAAATCCAGTGCAAGACTCAGTCATTTGCACCTAACACCGGGGTGTATGATCTGTCTGGCTTCACCGTCAAACCAGTGGCCACTGTCTACAGGCGCATTCCAAACCTGCCCGACTGTGATATCGACAATTGGCTGAACAATGTCTCCGTGCCATCTCCCCTGAATTGGGAGCGACGGATCTTCAGCAACTGCAATTTCAACCTGTCAACTCTGCTGAGACTGGTCCATGTGGATTCATTCAGCTGTAACAATCTGGACAAGAGCAAAATCTTTGGCTCCTGCTTCAACTCTATTACCGTGGACAAGTTCGCCATCCCAAATAGAAGGCGCGACGATCTGCAGCTGGGGTCTAGTGGATTTCTGCAGTCAAGCAACTACAAGATCGATATTTCCTCTAGTTCATGCCAGCTGTACTATAGCCTGCCACTGGTCAATGTGACCATCAACAATTTCAATCCCAGCTCCTGGAACCGACGGTACGGCTTCGGGTCCTTTAACCTGTCTAGTTATGATGTGGTCTACTCTGACCACTGTTTTAGTGTGAACTCAGATTTCTGTCCTTGCGCAGACCCAAGTGTGGTCAATTCATGCGCCAAGAGCAAACCACCCTCCGCTATTTGTCCTGCAGGCACAAAGTATAGGCATTGCGATCTGGACACAACTCTGTACGTGAAAAACTGGTGTCGCTGCAGCTGTCTGCCTGACCCAATCAGCACTTACTCCCCCAATACCTGCCCTCAGAAGAAAGTGGTCGTGGGAATTGGCGAGCACTGTCCTGGGCTGGGAATCAACGAGGAAAAGTGCGGGACCCAGCTGAATCATTCAAGCTGCTTCTGTTCCCCAGATGCCTTTCTGGGATGGTCTTTCGACAGTTGTATTTCAAACAACAGGTGCAACATCTTTTCTAATTTCATCTTTAACGGGATTAATAGTGGAACCACATGTTCAAACGATCTGCTGTACAGCAATACTGAGATCAGCACCGGCGTCTGCGTGAACTATGACCTGTACGGGATCACAGGCCAGGGGATTTTCAAGGAAGTGAGCGCCGCTTACTATAACAATTGGCAGAACCTGCTGTATGATAGCAATGGCAACATCATTGGGTTCAAGGACTTTCTGACCAACAAGACATATACTATCCTGCCCTGCTACTCTGGCAGAGTGAGTGCAGCCTTCTACCAGAACTCCTCTAGTCCTGCCCTGCTGTATAGGAATCTGAAGTGTAGCTACGTGCTGAACAATATCAGCTTTATTTCCCAGCCATTCTATTTTGACAGCTACCTGGGCTGCGTGCTGAACGCTGTCAATCTGACCTCCTACAGCGTGAGCAGCTGTGATCTGAGAATGGGATCCGGCTTCTGCATTGACTATGCACTGCCATCCAGCGGGGGGAGCGGAAGCGGAATCAGTTCACCATACAGGTTCGTGACTTTTGAGCCCTTCAACGTGAGCTTCGTGAACGACAGTGTGGAGACCGTCGGCGGGCTGTTTGAAATCCAGATTCCAACAAACTTCACTATTGCAGGCCACGAGGAGTTCATCCAGACCAGCTCCCCCAAAGTGACAATCGATTGTTCAGCCTTCGTCTGCAGCAATTATGCTGCATGTCATGATCTGCTGAGCGAGTACGGAACTTTTTGCGACAATATCAACAGCATTCTGAACGAAGTGAATGATCTGCTGGACATTACCCAGCTGCAGGTGGCTAACGCACTGATGCAGGGCGTCACACTGAGCTCCAATCTGAACACTAATCTGCACAGCGATGTGGACAATATCGACTTCAAGAGCCTGCTGGGATGTCTGGGGTCCCAGTGCGGATCAAGCTCCCGCTCCCTGCTGGAGGATCTGCTGTTCAACAAGGTGAAACTGTCTGACGTGGGCTTTGTCGAGGCCTACAACAATTGTACCGGAGGCAGCGAAATCCGGGATCTGCTGTGCGTGCAGAGCTTCAATGGCATCAAAGTCCTGCCTCCAATTCTGTCC</w:t>
      </w:r>
      <w:r w:rsidRPr="0044428B">
        <w:rPr>
          <w:rFonts w:ascii="Courier New" w:hAnsi="Courier New" w:cs="Courier New"/>
          <w:bCs/>
          <w:sz w:val="20"/>
          <w:szCs w:val="18"/>
        </w:rPr>
        <w:lastRenderedPageBreak/>
        <w:t>GAAACTCAGATCAGCGGGTATACTACCGCAGCTACCGTGGCAGCAATGTTCCCACCTTGGAGCGCCGCAGCAGGAGTGCCCTTTTCCCTGAACGTCCAGTACCGCATCAATGGGCTGGGAGTGACCATGGACGTGCTGAACAAGAATCAGAAACTGATTGCCAACGCTTTCAATAAGGCTCTGCTGAGCATCCAGAACGGGTTTACCGCAACAAATTCTGCACTGGCCAAAATCCAGAGTGTCGTGAACGCTAATGCACAGGCCCTGAACAGCCTGCTGCAGCAGCTGTTTAATAAGTTCGGAGCTATTTCTAGTTCACTGCAGGAGATCCTGTCTAGACTGGATCCCCCCGAAGCACAGGTGCAGATCGACCGGCTGATTAACGGCAGACTGACCGCACTGAATGCCTACGTGTCACAGCAGCTGAGCGATATCACCCTGATCAAGGCTGGGGCAAGCCGAGCCATCGAGAAGGTGAACGAATGCGTGAAAAGTCAGTCACCCCGGATTAATTTCTGCGGCAACGGGAATCACATCCTGAGCCTGGTGCAGAACGCTCCTTATGGGCTGCTGTTTATCCATTTCAGTTACAAGCCCACCAGCTTCAAGACTGTCCTGGTGTCACCTGGACTGTGCCTGAGCGGAGATCGGGGCATTGCCCCCAAGCAGGGGTATTTCATCAAACAGAACGACTCCTGGATGTTTACAGGAAGCTCCTACTATTACCCCGAGCCTATCTCTGACAAGAATGTCGTGTTCATGAACAGCTGCTCCGTGAACTTCACCAAAGCCCCCTTCATCTACCTGAACAATAGCATCCCAAACCTGTCCGATTTCGAGGCTGAACTGTCTCTGTGGTTTAAGAATCACACCAGTATTGCCCCTAACCTGACATTCAATAGCCATATCAACGCTACATTTCTGGACCTGTATTACGAGATGAACGTTATCCAGGAATCTATTAAGAGTCTGAACAGCGGCCGCCTGGAGGTGCTGTTCCAGGGCCCAGGCGGGTACATCCCAGAGGCACCTCGAGACGGACAGGCTTATGTGAGAAAGGATGGAGAGTGGGTCCTGCTGTCCACCTTCCTGGGCCACCACCACCACCACCACCATCATAGCGCCTGGTCCCACCCCCAGTTCGAGAAGTGATAAGTCGAGCGATAATTCACTCCTCAGGTGCAGGCTGCCTATCAGAAGGTGGTGGCTGGTGTGGCCAATGCCCTGGCTCACAAATACCACTGAGATCTTTTTCCCTCTGCCAAAAATTATGGGGACATCATGAAGCCCCTTGAGCATCTGACTTCTGGCTAATAAAGGAAATTTATTTTCATTGCAATAGTGTGTTGGAATTTTTTGTGTCTCTCACTCGGAAGGACATATGGGAGGGCAAATCATTTAAAACATCAGAATGAGTATTTGGTTTAGAGTTTGGCAACATATGCCCATATGCTGGCTGCCATGAACAAAGGTTGGCTATAAAGAGGTCATCAGTATATGAAACAGCCCCCTGCTGTCCATTCCTTATTCCATAGAAAAGCCTTGACTTGAGGTTAGATTTTTTTTATATTTTGTTTTGTGTTATTTTTTTCTTTAACATCCCTAAAATTTTCCTTACATGTTTTACTAGCCAGATTTTTCCTCCTCTCCTGACTACTCCCAGTCATAGCTGTCCCTCTTCTCTTATGGAGATCCCTCGACCTGCAGCCCAAGCTTGGCGTAATCATGGTCATAGCTGTTTCCTGTGTGAAATTGTTATCCGCTCACAATTCCACACAACATACGAGCCGGAAGCATAAAGTGTAAAGCCTGGGGTGCCTAATGAGTGAGCTAACTCACATTAATTGCGTTGCGCTCACTGCCCGCTTTCCAGTCGGGAAACCTGTCGTGCCAGCGGATCGATCCGCTGCATTAATGAATCGGCCAACGCGCGGGGAGAGGCGGTTTGCGTATTGGGCGCTCTTCCGCTTCCTCGCTCACTGACTCGCTGCGCTCGGTCGTTCGGCTGCGGCGAGCGGTATCAGCTCACTCAAAGGCGGTAATACGGTTATCCACAGAATCAGGGGATAACGCAGGAAAGAACATGTGAGCAAAAGGCCAGCAAAAGGCCAGGAACCGTAAAAAGGCCGCGTTGCTGGCGTTTTTCCATAGGCTCCGCCCCCCTGACGAGCATCACAAAAATCGACGCTCAAGTCAGAGGTGGCGAAACCCGACAGGACTATAAAGATACCAGGCGTTTCCCCCTGGAAGCTCCCTCGTGCGCTCTCCTGTTCCGACCCTGCCGCTTACCGGATACCTGTCCGCCTTTCTCCCTTCGGGAAGCGTGGCGCTTTCTCATAGCTCACGCTGTAGGTATCTCAGTTCGGTGTAGGTCGTTCGCTCCAAGCTGGGCTGTGTGCACGAACCCCCCGTTCAGCCCGACCGCTGCGCCTTATCCGGTAACTATCGTCTTGAGTCCAACCCGGTAAGACACGACTTATCGCCACTGGCAGCAGCCACTGGTAACAGGATTAGCAGAGCGAGGTATGTAGGCGGTGCTACAGAGTTCTTGAAGTGGTGGCCTAACTACGGCTACACTAGAAGAACAGTATTTGGTATCTGCGCTCTGCTGAAGCCAGTTACCTTCGGAAAAAGAGTTGGTAGCTCTTGATCCGGCAAACAAACCACCGCTGGTAGCGGTGGTTTTTTTGTTTGCAAGCAGCAGATTACGCGCAGAAAAAAAGGATCTCAAGAAGATCCTTTGATCTTTTCTACGGGGTCTGACGCTCAGTGGAACGAAAACTCACGTTAAGGGATTTTGGTCATGAGATTATCAAAAAGGATCTTCACCTAGATCCTTTTAAATTAAAAATGAAGTTTTAAATCAATCTAAAGTATATATGAGTAAACTTGGTCTGACAGTTACCAATGCTTAATCAGTGAGGCACCTATCTCAGCGATCTGTCTATTTCGTTCATCCATAGTTGCCTGACTCCCCGTCGTGTAGATAACTACGATACGGGAGGGCTTACCATCTGGCCCCAGTGCTGCAATGATACCGCGAGACCCACGCTCACCGGCTCCAGATTTATCAGCAATAAACCAGCCAGCCGGAAGGGCCGAGCGCAGAAGTGGTCCTGCAACTTTATCCGCCTCCATCCAGTCTATTAATTGTTGCCGGGAAGCTAGAGTAAGTAGTTCGCCAGTTAATAGTTTGCGCAACGTTGTTGCCATTGCTACAGGCATCGTGGTGTCACGCTCGTCGTTTGGTATGGCTTCATTCAGCTCCGGTTCCCAACGATCAAGGCGAGTTACATGATCCCCCATGTTGTGCAAAAAAGCGGTTAGCTCCTTCGGTCCTCCGATCGTTGTCAGAAGTAAGTTGGCCGCAGTGTTATCACTCATGGTTATGGCAGCACTGCATAATTCTCTTACTGTCATGCCATCCGTAAGATGCTTTTCTGTGACTGGTGAGTACTCAACCAAGTCATTCTGAGAATAGTGTATGCGGCGACCGAGTTGCTCTTGCCCGGCGTCAATACGGGATAATACCGCGCCACATAGCAGAACTTTAAAAGTGCTCATCATTGGAAAACGTTCTTCGGGGCGAAAACTCTCAAGGATCTTACCGCTGTTGAGATCCAGTTCGATGTAACCCACTCGTGCACCCAACTGATCTTCAGCATCTTTTACTTTCACCAGCGTTTCTGGGTGAGCAAAAACAGGAAGGCAAAATGCCGCAAAAAAGGGAATAAGGGCGACACGGAAATGTTGAATACTCATACTCTTCCTTTTTCAATATTATTGAAGCATTTATCAGGGTTATTGTCTCATGAGCGGATACATATTTGAATGTATTTAGAAAAATAAACAAATAGGGGTTCCGCGCACATTTCCCCGAAAAGTGCCACCTG</w:t>
      </w:r>
      <w:r w:rsidR="003E0EDF">
        <w:rPr>
          <w:rFonts w:ascii="Arial" w:hAnsi="Arial" w:cs="Arial"/>
          <w:b/>
          <w:bCs/>
          <w:sz w:val="20"/>
        </w:rPr>
        <w:br w:type="page"/>
      </w:r>
    </w:p>
    <w:p w14:paraId="5207C3DE" w14:textId="42D17A2A" w:rsidR="00E91E60" w:rsidRPr="00771CE7" w:rsidRDefault="00050D6B" w:rsidP="00771CE7">
      <w:pPr>
        <w:pStyle w:val="Heading1"/>
        <w:jc w:val="center"/>
        <w:rPr>
          <w:rFonts w:ascii="Arial" w:hAnsi="Arial" w:cs="Arial"/>
          <w:b/>
          <w:bCs/>
          <w:sz w:val="20"/>
          <w:szCs w:val="20"/>
        </w:rPr>
      </w:pPr>
      <w:r w:rsidRPr="00771CE7">
        <w:rPr>
          <w:rFonts w:ascii="Arial" w:hAnsi="Arial" w:cs="Arial"/>
          <w:b/>
          <w:bCs/>
          <w:color w:val="auto"/>
          <w:sz w:val="20"/>
          <w:szCs w:val="20"/>
        </w:rPr>
        <w:lastRenderedPageBreak/>
        <w:t>Figure 2:  Plasmid Map of NR</w:t>
      </w:r>
      <w:r w:rsidR="00627059">
        <w:rPr>
          <w:rFonts w:ascii="Arial" w:hAnsi="Arial" w:cs="Arial"/>
          <w:b/>
          <w:bCs/>
          <w:color w:val="auto"/>
          <w:sz w:val="20"/>
          <w:szCs w:val="20"/>
        </w:rPr>
        <w:t>-</w:t>
      </w:r>
      <w:r w:rsidR="0044428B">
        <w:rPr>
          <w:rFonts w:ascii="Arial" w:hAnsi="Arial" w:cs="Arial"/>
          <w:b/>
          <w:bCs/>
          <w:color w:val="auto"/>
          <w:sz w:val="20"/>
          <w:szCs w:val="20"/>
        </w:rPr>
        <w:t>54978</w:t>
      </w:r>
    </w:p>
    <w:p w14:paraId="084E9681" w14:textId="01C729F3" w:rsidR="003E0EDF" w:rsidRPr="00050D6B" w:rsidRDefault="0044428B" w:rsidP="00AC6A07">
      <w:r w:rsidRPr="0044428B">
        <w:rPr>
          <w:noProof/>
        </w:rPr>
        <w:drawing>
          <wp:anchor distT="0" distB="0" distL="114300" distR="114300" simplePos="0" relativeHeight="251658240" behindDoc="0" locked="0" layoutInCell="1" allowOverlap="1" wp14:anchorId="5463A4E9" wp14:editId="144DF0FB">
            <wp:simplePos x="0" y="0"/>
            <wp:positionH relativeFrom="column">
              <wp:posOffset>-228600</wp:posOffset>
            </wp:positionH>
            <wp:positionV relativeFrom="paragraph">
              <wp:posOffset>312420</wp:posOffset>
            </wp:positionV>
            <wp:extent cx="6432550" cy="6290864"/>
            <wp:effectExtent l="0" t="0" r="0" b="0"/>
            <wp:wrapNone/>
            <wp:docPr id="2" name="Picture 2" descr="The image shows the plasmid map for NR-54978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61" t="13083" r="42735" b="46855"/>
                    <a:stretch/>
                  </pic:blipFill>
                  <pic:spPr bwMode="auto">
                    <a:xfrm>
                      <a:off x="0" y="0"/>
                      <a:ext cx="6438439" cy="6296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CB096C" w14:textId="3980158A" w:rsidR="00E91E60" w:rsidRDefault="00E91E60" w:rsidP="009470BA"/>
    <w:sectPr w:rsidR="00E91E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502FC9" w14:textId="77777777" w:rsidR="0079111A" w:rsidRDefault="0079111A" w:rsidP="009470BA">
      <w:pPr>
        <w:spacing w:after="0" w:line="240" w:lineRule="auto"/>
      </w:pPr>
      <w:r>
        <w:separator/>
      </w:r>
    </w:p>
  </w:endnote>
  <w:endnote w:type="continuationSeparator" w:id="0">
    <w:p w14:paraId="4E5B3BE7" w14:textId="77777777" w:rsidR="0079111A" w:rsidRDefault="0079111A" w:rsidP="009470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1987D0" w14:textId="77777777" w:rsidR="0079111A" w:rsidRDefault="0079111A" w:rsidP="009470BA">
      <w:pPr>
        <w:spacing w:after="0" w:line="240" w:lineRule="auto"/>
      </w:pPr>
      <w:r>
        <w:separator/>
      </w:r>
    </w:p>
  </w:footnote>
  <w:footnote w:type="continuationSeparator" w:id="0">
    <w:p w14:paraId="56E3F630" w14:textId="77777777" w:rsidR="0079111A" w:rsidRDefault="0079111A" w:rsidP="009470B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sTCzMDE2NzI3sTRT0lEKTi0uzszPAykwrAUAo9KfliwAAAA="/>
  </w:docVars>
  <w:rsids>
    <w:rsidRoot w:val="009470BA"/>
    <w:rsid w:val="00050D6B"/>
    <w:rsid w:val="000F6AB2"/>
    <w:rsid w:val="00127BE5"/>
    <w:rsid w:val="00154D3A"/>
    <w:rsid w:val="0034477F"/>
    <w:rsid w:val="00361B31"/>
    <w:rsid w:val="003E0EDF"/>
    <w:rsid w:val="00413CA8"/>
    <w:rsid w:val="0044428B"/>
    <w:rsid w:val="00600868"/>
    <w:rsid w:val="00627059"/>
    <w:rsid w:val="00771CE7"/>
    <w:rsid w:val="0079111A"/>
    <w:rsid w:val="00842798"/>
    <w:rsid w:val="008F78FF"/>
    <w:rsid w:val="009470BA"/>
    <w:rsid w:val="00A278EF"/>
    <w:rsid w:val="00AC6A07"/>
    <w:rsid w:val="00B42689"/>
    <w:rsid w:val="00B52236"/>
    <w:rsid w:val="00BE779B"/>
    <w:rsid w:val="00C337E0"/>
    <w:rsid w:val="00C86C42"/>
    <w:rsid w:val="00CA67F6"/>
    <w:rsid w:val="00D07DB1"/>
    <w:rsid w:val="00D946F8"/>
    <w:rsid w:val="00DC53ED"/>
    <w:rsid w:val="00E91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682E864"/>
  <w15:chartTrackingRefBased/>
  <w15:docId w15:val="{CADAA67A-BE85-4836-AB2E-03CE958B8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71C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71C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3</Pages>
  <Words>1210</Words>
  <Characters>690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EI Resources Catalog No. NR-54978 Plasmid Sequence and Plasmid Map</vt:lpstr>
    </vt:vector>
  </TitlesOfParts>
  <Company>ATCC</Company>
  <LinksUpToDate>false</LinksUpToDate>
  <CharactersWithSpaces>8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I Resources Catalog No. NR-54978 Plasmid Sequence and Plasmid Map</dc:title>
  <dc:subject>BEI Resources Catalog No. NR-54978 Plasmid Sequence and Plasmid Map</dc:subject>
  <dc:creator>BEI Resources</dc:creator>
  <cp:keywords>BEI Resources, Catalog No. NR-54978, Plasmid Sequence, Plasmid Map</cp:keywords>
  <dc:description/>
  <cp:lastModifiedBy>Delgado, Natalia</cp:lastModifiedBy>
  <cp:revision>19</cp:revision>
  <dcterms:created xsi:type="dcterms:W3CDTF">2020-04-23T13:24:00Z</dcterms:created>
  <dcterms:modified xsi:type="dcterms:W3CDTF">2022-06-16T18:41:00Z</dcterms:modified>
</cp:coreProperties>
</file>